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3A75B3" w:rsidRDefault="003A75B3" w:rsidP="003A75B3">
      <w:pPr>
        <w:pStyle w:val="papertitle"/>
        <w:spacing w:before="100" w:beforeAutospacing="1" w:after="100" w:afterAutospacing="1"/>
        <w:rPr>
          <w:kern w:val="48"/>
        </w:rPr>
      </w:pPr>
      <w:r w:rsidRPr="003A75B3">
        <w:rPr>
          <w:kern w:val="48"/>
        </w:rPr>
        <w:t>Modelling</w:t>
      </w:r>
      <w:r w:rsidR="0030065F" w:rsidRPr="0030065F">
        <w:rPr>
          <w:kern w:val="48"/>
        </w:rPr>
        <w:t xml:space="preserve"> </w:t>
      </w:r>
      <w:r w:rsidRPr="003A75B3">
        <w:rPr>
          <w:kern w:val="48"/>
        </w:rPr>
        <w:t>direction detection</w:t>
      </w:r>
      <w:r>
        <w:rPr>
          <w:kern w:val="48"/>
        </w:rPr>
        <w:t xml:space="preserve"> </w:t>
      </w:r>
      <w:r w:rsidR="0030065F" w:rsidRPr="0030065F">
        <w:rPr>
          <w:kern w:val="48"/>
        </w:rPr>
        <w:t xml:space="preserve">in </w:t>
      </w:r>
      <w:r w:rsidRPr="003A75B3">
        <w:rPr>
          <w:kern w:val="48"/>
        </w:rPr>
        <w:t xml:space="preserve">selected stocks in </w:t>
      </w:r>
    </w:p>
    <w:p w:rsidR="009303D9" w:rsidRPr="0030065F" w:rsidRDefault="003A75B3" w:rsidP="003A75B3">
      <w:pPr>
        <w:pStyle w:val="papertitle"/>
        <w:spacing w:before="100" w:beforeAutospacing="1" w:after="100" w:afterAutospacing="1"/>
        <w:rPr>
          <w:kern w:val="48"/>
        </w:rPr>
      </w:pPr>
      <w:r w:rsidRPr="003A75B3">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is being utilized as 6 different feature variables for building the classification Model. The difference between the 7th and 8th-day Closing price is determined.0.7% difference,1% difference, and 1.5% difference are different classes of direction for which the rule is being set to determine either positive change, negative change, or no change. Similar process is again repeated for a range of consecutive days to be utilized as the feature variable increased to 10 days and 14 days. Then momentum, trend, volatility and volume indicators are being utilized as feature variables and different classification models are being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take away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Live validations are still becoming a grim prospect, because of several things like value variations, quiet news, and existing noise</w:t>
      </w:r>
      <w:r w:rsidR="00DC0026">
        <w:fldChar w:fldCharType="begin" w:fldLock="1"/>
      </w:r>
      <w:r w:rsidR="00DC0026">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C0026">
        <w:fldChar w:fldCharType="separate"/>
      </w:r>
      <w:r w:rsidR="00DC0026" w:rsidRPr="00DC0026">
        <w:rPr>
          <w:noProof/>
        </w:rPr>
        <w:t>(Shah et al., 2019)</w:t>
      </w:r>
      <w:r w:rsidR="00DC0026">
        <w:fldChar w:fldCharType="end"/>
      </w:r>
      <w:r w:rsidRPr="002B0F4D">
        <w:t>.</w:t>
      </w:r>
    </w:p>
    <w:p w:rsidR="002B0F4D" w:rsidRDefault="002D205C" w:rsidP="00BB4F5B">
      <w:pPr>
        <w:pStyle w:val="BodyText"/>
      </w:pPr>
      <w:r>
        <w:t>A</w:t>
      </w:r>
      <w:r w:rsidR="002B0F4D" w:rsidRPr="002B0F4D">
        <w:t xml:space="preserve"> number of Machine-Lea</w:t>
      </w:r>
      <w:r>
        <w:t xml:space="preserve">rning associated techniques </w:t>
      </w:r>
      <w:r w:rsidRPr="002B0F4D">
        <w:t>are</w:t>
      </w:r>
      <w:r w:rsidR="002B0F4D" w:rsidRPr="002B0F4D">
        <w:t xml:space="preserve"> developed </w:t>
      </w:r>
      <w:r>
        <w:t xml:space="preserve">which </w:t>
      </w:r>
      <w:r w:rsidR="002B0F4D" w:rsidRPr="002B0F4D">
        <w:t>have created the potential to predict the market to an extent</w:t>
      </w:r>
      <w:r w:rsidR="002B0F4D">
        <w:t xml:space="preserve"> </w:t>
      </w:r>
      <w:r w:rsidR="00DC0026">
        <w:fldChar w:fldCharType="begin" w:fldLock="1"/>
      </w:r>
      <w:r w:rsidR="00DC002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C0026">
        <w:fldChar w:fldCharType="separate"/>
      </w:r>
      <w:r w:rsidR="00DC0026" w:rsidRPr="00DC0026">
        <w:rPr>
          <w:noProof/>
        </w:rPr>
        <w:t>(Sonkiya et al., 2021)</w:t>
      </w:r>
      <w:r w:rsidR="00DC0026">
        <w:fldChar w:fldCharType="end"/>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DC0026">
        <w:fldChar w:fldCharType="begin" w:fldLock="1"/>
      </w:r>
      <w:r w:rsidR="00DC002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C0026">
        <w:fldChar w:fldCharType="separate"/>
      </w:r>
      <w:r w:rsidR="00DC0026" w:rsidRPr="00DC0026">
        <w:rPr>
          <w:noProof/>
        </w:rPr>
        <w:t>(Huang et al., 2021)</w:t>
      </w:r>
      <w:r w:rsidR="00DC0026">
        <w:fldChar w:fldCharType="end"/>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forecasting </w:t>
      </w:r>
      <w:r w:rsidR="00DC0026">
        <w:fldChar w:fldCharType="begin" w:fldLock="1"/>
      </w:r>
      <w:r w:rsidR="002C2878">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C0026">
        <w:fldChar w:fldCharType="separate"/>
      </w:r>
      <w:r w:rsidR="00DC0026" w:rsidRPr="00DC0026">
        <w:rPr>
          <w:noProof/>
        </w:rPr>
        <w:t>(Rouf et al., 2021)</w:t>
      </w:r>
      <w:r w:rsidR="00DC0026">
        <w:fldChar w:fldCharType="end"/>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2C2878">
        <w:t xml:space="preserve"> </w:t>
      </w:r>
      <w:r w:rsidR="002C2878">
        <w:fldChar w:fldCharType="begin" w:fldLock="1"/>
      </w:r>
      <w:r w:rsidR="002C2878">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2C2878">
        <w:fldChar w:fldCharType="separate"/>
      </w:r>
      <w:r w:rsidR="002C2878" w:rsidRPr="002C2878">
        <w:rPr>
          <w:noProof/>
        </w:rPr>
        <w:t>(Hansen, 2020)</w:t>
      </w:r>
      <w:r w:rsidR="002C2878">
        <w:fldChar w:fldCharType="end"/>
      </w:r>
      <w:r>
        <w:t>.</w:t>
      </w:r>
    </w:p>
    <w:p w:rsidR="00D92E10" w:rsidRPr="00E93B9E" w:rsidRDefault="00D92E10" w:rsidP="00D92E10">
      <w:pPr>
        <w:pStyle w:val="BodyText"/>
      </w:pPr>
      <w:r>
        <w:t>Regulators have restrained algorithmic commerce, following acc</w:t>
      </w:r>
      <w:r w:rsidR="00FF2152">
        <w:t>usations of market manipulation</w:t>
      </w:r>
      <w:r w:rsidR="002C2878">
        <w:t xml:space="preserve"> </w:t>
      </w:r>
      <w:r w:rsidR="002C2878">
        <w:fldChar w:fldCharType="begin" w:fldLock="1"/>
      </w:r>
      <w:r w:rsidR="002C2878">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2C2878">
        <w:fldChar w:fldCharType="separate"/>
      </w:r>
      <w:r w:rsidR="002C2878" w:rsidRPr="002C2878">
        <w:rPr>
          <w:noProof/>
        </w:rPr>
        <w:t>(Mukerji et al., 2019)</w:t>
      </w:r>
      <w:r w:rsidR="002C2878">
        <w:fldChar w:fldCharType="end"/>
      </w:r>
      <w:r>
        <w:t>.</w:t>
      </w:r>
    </w:p>
    <w:p w:rsidR="009303D9" w:rsidRPr="005B520E" w:rsidRDefault="00CD25A4" w:rsidP="00ED0149">
      <w:pPr>
        <w:pStyle w:val="Heading2"/>
      </w:pPr>
      <w:r>
        <w:t>F</w:t>
      </w:r>
      <w:r w:rsidR="00E93B9E" w:rsidRPr="00E93B9E">
        <w:t>undamental analysis</w:t>
      </w:r>
      <w:r>
        <w:t>of the stock market</w:t>
      </w:r>
    </w:p>
    <w:p w:rsidR="00D92E10" w:rsidRDefault="006B663E" w:rsidP="00D92E10">
      <w:pPr>
        <w:pStyle w:val="BodyText"/>
      </w:pPr>
      <w:r>
        <w:t xml:space="preserve">Fundamental </w:t>
      </w:r>
      <w:r w:rsidR="00D92E10" w:rsidRPr="00D92E10">
        <w:t xml:space="preserve">analysis helps to identify and implement short positions by selling the shares of companies showing downtrends and then covering these positions by buying back the shares of these companies when they start showing upward trends </w:t>
      </w:r>
      <w:r w:rsidR="002C2878">
        <w:fldChar w:fldCharType="begin" w:fldLock="1"/>
      </w:r>
      <w:r w:rsidR="002C2878">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2C2878">
        <w:fldChar w:fldCharType="separate"/>
      </w:r>
      <w:r w:rsidR="002C2878" w:rsidRPr="002C2878">
        <w:rPr>
          <w:noProof/>
        </w:rPr>
        <w:t>(Elbialy, 2019)</w:t>
      </w:r>
      <w:r w:rsidR="002C2878">
        <w:fldChar w:fldCharType="end"/>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crypto currencies like Bitcoin, Ethereum, Litecoin, and Ripple digital currency value in examination with the anticipated price by the volatility regression model and trend indicators gave pretty higher returns for the entire month </w:t>
      </w:r>
      <w:r w:rsidR="002C2878">
        <w:fldChar w:fldCharType="begin" w:fldLock="1"/>
      </w:r>
      <w:r w:rsidR="002C2878">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2C2878">
        <w:fldChar w:fldCharType="separate"/>
      </w:r>
      <w:r w:rsidR="002C2878" w:rsidRPr="002C2878">
        <w:rPr>
          <w:noProof/>
        </w:rPr>
        <w:t>(Dahham &amp; Ibrahim, 2020)</w:t>
      </w:r>
      <w:r w:rsidR="002C2878">
        <w:fldChar w:fldCharType="end"/>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2C2878">
        <w:fldChar w:fldCharType="begin" w:fldLock="1"/>
      </w:r>
      <w:r w:rsidR="002C2878">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2C2878">
        <w:fldChar w:fldCharType="separate"/>
      </w:r>
      <w:r w:rsidR="002C2878" w:rsidRPr="002C2878">
        <w:rPr>
          <w:noProof/>
        </w:rPr>
        <w:t>(Mohapatra &amp; Misra, 2020)</w:t>
      </w:r>
      <w:r w:rsidR="002C2878">
        <w:fldChar w:fldCharType="end"/>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2C2878">
        <w:fldChar w:fldCharType="begin" w:fldLock="1"/>
      </w:r>
      <w:r w:rsidR="002C2878">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2C2878">
        <w:fldChar w:fldCharType="separate"/>
      </w:r>
      <w:r w:rsidR="002C2878" w:rsidRPr="002C2878">
        <w:rPr>
          <w:noProof/>
        </w:rPr>
        <w:t>(Alhomadi, 2021)</w:t>
      </w:r>
      <w:r w:rsidR="002C2878">
        <w:fldChar w:fldCharType="end"/>
      </w:r>
      <w:r w:rsidRPr="00D92E10">
        <w:t>.</w:t>
      </w:r>
    </w:p>
    <w:p w:rsidR="00E11AED" w:rsidRDefault="009B2A02" w:rsidP="00E11AED">
      <w:pPr>
        <w:pStyle w:val="Heading2"/>
      </w:pPr>
      <w:r w:rsidRPr="009B2A02">
        <w:lastRenderedPageBreak/>
        <w:t>Principal</w:t>
      </w:r>
      <w:r w:rsidR="00612825" w:rsidRPr="00612825">
        <w:t xml:space="preserve"> </w:t>
      </w:r>
      <w:r w:rsidRPr="009B2A02">
        <w:t>Component</w:t>
      </w:r>
      <w:r>
        <w:t xml:space="preserve"> analysis</w:t>
      </w:r>
    </w:p>
    <w:p w:rsidR="00003B89" w:rsidRDefault="00003B89" w:rsidP="00003B89">
      <w:pPr>
        <w:ind w:firstLine="288"/>
        <w:jc w:val="both"/>
      </w:pPr>
      <w:r w:rsidRPr="00003B89">
        <w:t xml:space="preserve">The central plan of PCA is to spot correlations and patterns in a dataset with high dimensionality and scale back it to a considerably lower dimension without losing any important info </w:t>
      </w:r>
      <w:r w:rsidR="002C2878">
        <w:fldChar w:fldCharType="begin" w:fldLock="1"/>
      </w:r>
      <w:r w:rsidR="002C2878">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2C2878">
        <w:fldChar w:fldCharType="separate"/>
      </w:r>
      <w:r w:rsidR="002C2878" w:rsidRPr="002C2878">
        <w:rPr>
          <w:noProof/>
        </w:rPr>
        <w:t>(Dar, 2021)</w:t>
      </w:r>
      <w:r w:rsidR="002C2878">
        <w:fldChar w:fldCharType="end"/>
      </w:r>
      <w:r w:rsidRPr="00003B89">
        <w:t>.</w:t>
      </w:r>
    </w:p>
    <w:p w:rsidR="00E11AED" w:rsidRDefault="009B2A02" w:rsidP="00E11AED">
      <w:pPr>
        <w:pStyle w:val="Heading2"/>
      </w:pPr>
      <w:r w:rsidRPr="009B2A02">
        <w:t>Logistic</w:t>
      </w:r>
      <w:r w:rsidR="00862211">
        <w:t xml:space="preserve"> </w:t>
      </w:r>
      <w:r w:rsidRPr="009B2A02">
        <w:t>Regression</w:t>
      </w:r>
    </w:p>
    <w:p w:rsidR="00003B89" w:rsidRPr="00862211" w:rsidRDefault="00003B89" w:rsidP="00003B89">
      <w:pPr>
        <w:ind w:firstLine="288"/>
        <w:jc w:val="both"/>
      </w:pPr>
      <w:r w:rsidRPr="00003B89">
        <w:t xml:space="preserve">LR is used instead of linear regression in situations where the target variable is not numeric, but a nominal or an ordinal variable </w:t>
      </w:r>
      <w:r w:rsidR="002C2878">
        <w:fldChar w:fldCharType="begin" w:fldLock="1"/>
      </w:r>
      <w:r w:rsidR="002C2878">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2C2878">
        <w:fldChar w:fldCharType="separate"/>
      </w:r>
      <w:r w:rsidR="002C2878" w:rsidRPr="002C2878">
        <w:rPr>
          <w:noProof/>
        </w:rPr>
        <w:t>(Al-Bairmani &amp; Ismael, 2021)</w:t>
      </w:r>
      <w:r w:rsidR="002C2878">
        <w:fldChar w:fldCharType="end"/>
      </w:r>
      <w:r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2C2878">
        <w:fldChar w:fldCharType="begin" w:fldLock="1"/>
      </w:r>
      <w:r w:rsidR="002C2878">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2C2878">
        <w:fldChar w:fldCharType="separate"/>
      </w:r>
      <w:r w:rsidR="002C2878" w:rsidRPr="002C2878">
        <w:rPr>
          <w:noProof/>
        </w:rPr>
        <w:t>(Jena &amp; Dehuri, 2020)</w:t>
      </w:r>
      <w:r w:rsidR="002C2878">
        <w:fldChar w:fldCharType="end"/>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2C2878">
        <w:t xml:space="preserve"> </w:t>
      </w:r>
      <w:r w:rsidR="002C2878">
        <w:fldChar w:fldCharType="begin" w:fldLock="1"/>
      </w:r>
      <w:r w:rsidR="002C2878">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2C2878">
        <w:fldChar w:fldCharType="separate"/>
      </w:r>
      <w:r w:rsidR="002C2878" w:rsidRPr="002C2878">
        <w:rPr>
          <w:noProof/>
        </w:rPr>
        <w:t>(Schonlau &amp; Zou, 2020)</w:t>
      </w:r>
      <w:r w:rsidR="002C2878">
        <w:fldChar w:fldCharType="end"/>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decades</w:t>
      </w:r>
      <w:r w:rsidR="002C2878">
        <w:t xml:space="preserve"> </w:t>
      </w:r>
      <w:r w:rsidR="002C2878">
        <w:fldChar w:fldCharType="begin" w:fldLock="1"/>
      </w:r>
      <w:r w:rsidR="002C2878">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2C2878">
        <w:fldChar w:fldCharType="separate"/>
      </w:r>
      <w:r w:rsidR="002C2878" w:rsidRPr="002C2878">
        <w:rPr>
          <w:noProof/>
        </w:rPr>
        <w:t>(Wang, 2019)</w:t>
      </w:r>
      <w:r w:rsidR="002C2878">
        <w:fldChar w:fldCharType="end"/>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2C2878">
        <w:fldChar w:fldCharType="begin" w:fldLock="1"/>
      </w:r>
      <w:r w:rsidR="002C2878">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2C2878">
        <w:fldChar w:fldCharType="separate"/>
      </w:r>
      <w:r w:rsidR="002C2878" w:rsidRPr="002C2878">
        <w:rPr>
          <w:noProof/>
        </w:rPr>
        <w:t>(Zhang et al., 2022)</w:t>
      </w:r>
      <w:r w:rsidR="002C2878">
        <w:fldChar w:fldCharType="end"/>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2C2878">
        <w:fldChar w:fldCharType="begin" w:fldLock="1"/>
      </w:r>
      <w:r w:rsidR="002C2878">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2C2878">
        <w:fldChar w:fldCharType="separate"/>
      </w:r>
      <w:r w:rsidR="002C2878" w:rsidRPr="002C2878">
        <w:rPr>
          <w:noProof/>
        </w:rPr>
        <w:t>(Markoulidakis et al., 2021)</w:t>
      </w:r>
      <w:r w:rsidR="002C2878">
        <w:fldChar w:fldCharType="end"/>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 xml:space="preserve">Initially Fundamental and Technical analysis of HDFC, KOTAK, and SBI stock is performed to demonstrate why the HDFC, KOTAK, and SBI stock dataset has been used for this project. Data understanding explains the different columns used in the HDFC, KOTAK, and SBI dataset and perform their Univariate analysis. Data preparation explains </w:t>
      </w:r>
      <w:r w:rsidR="00433EAB">
        <w:t>about</w:t>
      </w:r>
      <w:r w:rsidRPr="00C66579">
        <w:t xml:space="preserve">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lastRenderedPageBreak/>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KOTAK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xml:space="preserve">, KOTAK </w:t>
      </w:r>
      <w:r w:rsidRPr="004777A2">
        <w:rPr>
          <w:rFonts w:eastAsia="Calibri"/>
        </w:rPr>
        <w:t xml:space="preserve">,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lastRenderedPageBreak/>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 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There is 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The HDFC, KOTAK, and SBI data which is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20,100, and 200</w:t>
      </w:r>
      <w:r w:rsidR="009E6C36">
        <w:t xml:space="preserve"> days.</w:t>
      </w:r>
      <w:r>
        <w:t xml:space="preserve">1 day's previous lag values of volume are also added </w:t>
      </w:r>
      <w:r w:rsidR="00387509">
        <w:t xml:space="preserve">as </w:t>
      </w:r>
      <w:r>
        <w:t>feature</w:t>
      </w:r>
      <w:r w:rsidR="00387509">
        <w:t>s</w:t>
      </w:r>
      <w:r>
        <w:t>.6,10,14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lastRenderedPageBreak/>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being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is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lastRenderedPageBreak/>
        <w:t>Prediction using Volume Indicators has given considerable precision, recall, and accuracy in direction prediction.</w:t>
      </w:r>
    </w:p>
    <w:p w:rsidR="00BA72F9" w:rsidRDefault="00BA72F9" w:rsidP="00BA72F9">
      <w:pPr>
        <w:pStyle w:val="Heading2"/>
      </w:pPr>
      <w:r w:rsidRPr="00BA72F9">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BA72F9"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BA72F9"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BA72F9"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BA72F9"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rPr>
          <w:noProof/>
        </w:rPr>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The Sharpe ratio for KOTAK BANK Stock is calculated as 0.149589.The Sharpe ratio for SBIBANK Stock is calculated as 0.005306.</w:t>
      </w:r>
    </w:p>
    <w:p w:rsidR="008B6316" w:rsidRDefault="008B6316" w:rsidP="008B6316">
      <w:pPr>
        <w:jc w:val="both"/>
      </w:pPr>
    </w:p>
    <w:p w:rsidR="00712391"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0B1C2A" w:rsidRDefault="000B1C2A" w:rsidP="006701A5">
      <w:pPr>
        <w:jc w:val="both"/>
      </w:pPr>
    </w:p>
    <w:p w:rsidR="00D06866" w:rsidRDefault="00D06866" w:rsidP="00D06866">
      <w:pPr>
        <w:pStyle w:val="Heading1"/>
      </w:pPr>
      <w:r>
        <w:t>CONCLUSION/IMPLICATIONS</w:t>
      </w:r>
    </w:p>
    <w:p w:rsidR="00687269" w:rsidRDefault="000B1C2A" w:rsidP="00687269">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0.7% difference,1% difference, and 1.5% difference are different classes of direction for which the rule is being set which is to be followed for computing the direction change as either positive change, negative change, or no change.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p>
    <w:p w:rsidR="000B1C2A" w:rsidRDefault="000B1C2A" w:rsidP="000B1C2A">
      <w:pPr>
        <w:pStyle w:val="BodyText"/>
      </w:pPr>
      <w:r>
        <w:lastRenderedPageBreak/>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Score.Th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FD3928" w:rsidRDefault="000B1C2A" w:rsidP="000B1C2A">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2E6508" w:rsidRDefault="002E6508" w:rsidP="002E6508">
      <w:pPr>
        <w:pStyle w:val="Heading1"/>
      </w:pPr>
      <w:r w:rsidRPr="002E6508">
        <w:t>R</w:t>
      </w:r>
      <w:r>
        <w:t>ECOMMENDATIONS</w:t>
      </w:r>
    </w:p>
    <w:p w:rsidR="002E6508" w:rsidRDefault="0018018F" w:rsidP="00687269">
      <w:pPr>
        <w:pStyle w:val="BodyText"/>
      </w:pPr>
      <w:r w:rsidRPr="0018018F">
        <w:t>This paper has not discussed how to address one major drawback of stock prediction, namely that over different periods the stock returns can change drastically</w:t>
      </w:r>
      <w:r>
        <w:t>.</w:t>
      </w:r>
      <w:r w:rsidRPr="0018018F">
        <w:t xml:space="preserve"> 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2C2878" w:rsidRPr="00F86F91">
        <w:rPr>
          <w:sz w:val="16"/>
          <w:szCs w:val="16"/>
        </w:rPr>
        <w:fldChar w:fldCharType="begin" w:fldLock="1"/>
      </w:r>
      <w:r w:rsidR="002C2878" w:rsidRPr="00F86F91">
        <w:rPr>
          <w:sz w:val="16"/>
          <w:szCs w:val="16"/>
        </w:rPr>
        <w:instrText xml:space="preserve">ADDIN Mendeley Bibliography CSL_BIBLIOGRAPHY </w:instrText>
      </w:r>
      <w:r w:rsidR="002C2878"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w:t>
      </w:r>
      <w:r w:rsidR="002C2878" w:rsidRPr="00F86F91">
        <w:rPr>
          <w:noProof/>
          <w:sz w:val="16"/>
          <w:szCs w:val="16"/>
        </w:rPr>
        <w:lastRenderedPageBreak/>
        <w:t xml:space="preserve">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2C2878"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B327E" w:rsidRDefault="006B327E" w:rsidP="001A3B3D">
      <w:r>
        <w:separator/>
      </w:r>
    </w:p>
  </w:endnote>
  <w:endnote w:type="continuationSeparator" w:id="1">
    <w:p w:rsidR="006B327E" w:rsidRDefault="006B327E"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B327E" w:rsidRDefault="006B327E" w:rsidP="001A3B3D">
      <w:r>
        <w:separator/>
      </w:r>
    </w:p>
  </w:footnote>
  <w:footnote w:type="continuationSeparator" w:id="1">
    <w:p w:rsidR="006B327E" w:rsidRDefault="006B327E"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921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mwrAUAcf4/gywAAAA="/>
  </w:docVars>
  <w:rsids>
    <w:rsidRoot w:val="009303D9"/>
    <w:rsid w:val="00003B89"/>
    <w:rsid w:val="00012FCA"/>
    <w:rsid w:val="00013FCE"/>
    <w:rsid w:val="000229D3"/>
    <w:rsid w:val="00024FFE"/>
    <w:rsid w:val="00025778"/>
    <w:rsid w:val="00027F00"/>
    <w:rsid w:val="0004781E"/>
    <w:rsid w:val="000509FD"/>
    <w:rsid w:val="0005593F"/>
    <w:rsid w:val="00060E5C"/>
    <w:rsid w:val="000868EC"/>
    <w:rsid w:val="0008758A"/>
    <w:rsid w:val="000A67FC"/>
    <w:rsid w:val="000A74DE"/>
    <w:rsid w:val="000B1883"/>
    <w:rsid w:val="000B1C2A"/>
    <w:rsid w:val="000C0747"/>
    <w:rsid w:val="000C1E68"/>
    <w:rsid w:val="0011316C"/>
    <w:rsid w:val="00132322"/>
    <w:rsid w:val="001408FA"/>
    <w:rsid w:val="001438A3"/>
    <w:rsid w:val="00145B99"/>
    <w:rsid w:val="00153C1D"/>
    <w:rsid w:val="001544FA"/>
    <w:rsid w:val="0018018F"/>
    <w:rsid w:val="001869D0"/>
    <w:rsid w:val="00193A5F"/>
    <w:rsid w:val="001A2EFD"/>
    <w:rsid w:val="001A3B3D"/>
    <w:rsid w:val="001B67DC"/>
    <w:rsid w:val="001F3948"/>
    <w:rsid w:val="00223C57"/>
    <w:rsid w:val="002254A9"/>
    <w:rsid w:val="00233D97"/>
    <w:rsid w:val="002347A2"/>
    <w:rsid w:val="00240F15"/>
    <w:rsid w:val="00246EA0"/>
    <w:rsid w:val="002631D8"/>
    <w:rsid w:val="002850E3"/>
    <w:rsid w:val="00290C82"/>
    <w:rsid w:val="002A45EA"/>
    <w:rsid w:val="002B0972"/>
    <w:rsid w:val="002B0F4D"/>
    <w:rsid w:val="002C0627"/>
    <w:rsid w:val="002C2878"/>
    <w:rsid w:val="002D205C"/>
    <w:rsid w:val="002E6508"/>
    <w:rsid w:val="002E6CC9"/>
    <w:rsid w:val="002F20C7"/>
    <w:rsid w:val="0030065F"/>
    <w:rsid w:val="00302062"/>
    <w:rsid w:val="003125F0"/>
    <w:rsid w:val="00323F60"/>
    <w:rsid w:val="00341C47"/>
    <w:rsid w:val="00353721"/>
    <w:rsid w:val="00354FCF"/>
    <w:rsid w:val="0036154F"/>
    <w:rsid w:val="0036570D"/>
    <w:rsid w:val="00387509"/>
    <w:rsid w:val="003A19E2"/>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327E"/>
    <w:rsid w:val="006B663E"/>
    <w:rsid w:val="006B6B66"/>
    <w:rsid w:val="006C111C"/>
    <w:rsid w:val="006C2C62"/>
    <w:rsid w:val="006C3142"/>
    <w:rsid w:val="006C7E6C"/>
    <w:rsid w:val="006E1CEF"/>
    <w:rsid w:val="006E4F77"/>
    <w:rsid w:val="006E7823"/>
    <w:rsid w:val="006F1FFB"/>
    <w:rsid w:val="006F6D3D"/>
    <w:rsid w:val="00712391"/>
    <w:rsid w:val="00713833"/>
    <w:rsid w:val="00715BEA"/>
    <w:rsid w:val="00740EEA"/>
    <w:rsid w:val="00764199"/>
    <w:rsid w:val="00794804"/>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50424"/>
    <w:rsid w:val="00860EB0"/>
    <w:rsid w:val="00862211"/>
    <w:rsid w:val="00873603"/>
    <w:rsid w:val="00883F15"/>
    <w:rsid w:val="008A0D13"/>
    <w:rsid w:val="008A2C7D"/>
    <w:rsid w:val="008A7482"/>
    <w:rsid w:val="008B6316"/>
    <w:rsid w:val="008B6524"/>
    <w:rsid w:val="008C4090"/>
    <w:rsid w:val="008C4B23"/>
    <w:rsid w:val="008F519E"/>
    <w:rsid w:val="008F6E2C"/>
    <w:rsid w:val="0090538F"/>
    <w:rsid w:val="00911C2B"/>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5FF6"/>
    <w:rsid w:val="00C01BC3"/>
    <w:rsid w:val="00C0207F"/>
    <w:rsid w:val="00C1147D"/>
    <w:rsid w:val="00C12B7B"/>
    <w:rsid w:val="00C16117"/>
    <w:rsid w:val="00C3075A"/>
    <w:rsid w:val="00C310D5"/>
    <w:rsid w:val="00C4505E"/>
    <w:rsid w:val="00C46C8A"/>
    <w:rsid w:val="00C56CC3"/>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47A6"/>
    <w:rsid w:val="00F86F91"/>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TotalTime>
  <Pages>6</Pages>
  <Words>8877</Words>
  <Characters>5060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93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44</cp:revision>
  <dcterms:created xsi:type="dcterms:W3CDTF">2019-09-09T09:57:00Z</dcterms:created>
  <dcterms:modified xsi:type="dcterms:W3CDTF">2023-02-06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